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20.png" ContentType="image/png"/>
  <Override PartName="/word/media/rId61.png" ContentType="image/png"/>
  <Override PartName="/word/media/rId6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0" w:name="kaist-model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 FLAC3D</w:t>
      </w:r>
    </w:p>
    <w:bookmarkStart w:id="22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          "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72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esult_zone_generate_sha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p>
      <w:pPr>
        <w:pStyle w:val="SourceCode"/>
      </w:pP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GROUPS=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group "plate" range position-x 0 3.2 ...</w:t>
      </w:r>
      <w:r>
        <w:br/>
      </w:r>
      <w:r>
        <w:rPr>
          <w:rStyle w:val="StringTok"/>
        </w:rPr>
        <w:t xml:space="preserve">                         position-y 8.5 10 ...</w:t>
      </w:r>
      <w:r>
        <w:br/>
      </w:r>
      <w:r>
        <w:rPr>
          <w:rStyle w:val="StringTok"/>
        </w:rPr>
        <w:t xml:space="preserve">                         position-z 0 3.2</w:t>
      </w:r>
      <w:r>
        <w:br/>
      </w:r>
      <w:r>
        <w:rPr>
          <w:rStyle w:val="StringTok"/>
        </w:rPr>
        <w:t xml:space="preserve">           """</w:t>
      </w:r>
      <w:r>
        <w:rPr>
          <w:rStyle w:val="NormalTok"/>
        </w:rPr>
        <w:t xml:space="preserve">)</w:t>
      </w:r>
    </w:p>
    <w:bookmarkEnd w:id="23"/>
    <w:bookmarkStart w:id="24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shaft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zone plate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zone radial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bookmarkEnd w:id="24"/>
    <w:bookmarkStart w:id="25" w:name="el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lements</w:t>
      </w:r>
    </w:p>
    <w:bookmarkEnd w:id="25"/>
    <w:bookmarkStart w:id="26" w:name="b.c.-and-i.c.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.C. and I.C.</w:t>
      </w:r>
    </w:p>
    <w:bookmarkEnd w:id="26"/>
    <w:bookmarkStart w:id="27" w:name="initial-equilibriu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Initial Equilibrium</w:t>
      </w:r>
    </w:p>
    <w:bookmarkEnd w:id="27"/>
    <w:bookmarkStart w:id="28" w:name="altera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lterations</w:t>
      </w:r>
    </w:p>
    <w:bookmarkEnd w:id="28"/>
    <w:bookmarkStart w:id="29" w:name="resul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ults</w:t>
      </w:r>
    </w:p>
    <w:p>
      <w:r>
        <w:br w:type="page"/>
      </w:r>
    </w:p>
    <w:bookmarkEnd w:id="29"/>
    <w:bookmarkEnd w:id="30"/>
    <w:bookmarkStart w:id="32" w:name="kaist-model-pyth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KAIST Model Python</w:t>
      </w:r>
    </w:p>
    <w:bookmarkStart w:id="31" w:name="cod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p>
      <w:r>
        <w:br w:type="page"/>
      </w:r>
    </w:p>
    <w:bookmarkEnd w:id="31"/>
    <w:bookmarkEnd w:id="32"/>
    <w:bookmarkStart w:id="47" w:name="axial-concrete-pil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xial Concrete Pile</w:t>
      </w:r>
    </w:p>
    <w:bookmarkStart w:id="35" w:name="problem-descri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bookmarkStart w:id="33" w:name="problem-statemen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3"/>
    <w:bookmarkStart w:id="34" w:name="main-parameter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4"/>
    <w:bookmarkEnd w:id="35"/>
    <w:bookmarkStart w:id="36" w:name="modeling-procedu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6"/>
    <w:bookmarkStart w:id="37" w:name="zon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7"/>
    <w:bookmarkStart w:id="38" w:name="groups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8"/>
    <w:bookmarkStart w:id="39" w:name="propertie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9"/>
    <w:bookmarkStart w:id="40" w:name="b.c.-and-i.c.-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40"/>
    <w:bookmarkStart w:id="41" w:name="initial-equilibrium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41"/>
    <w:bookmarkStart w:id="45" w:name="alterations-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bookmarkStart w:id="42" w:name="install-the-pile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2"/>
    <w:bookmarkStart w:id="43" w:name="vertical-loading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3"/>
    <w:bookmarkStart w:id="44" w:name="vertical-then-lateral-loading"/>
    <w:p>
      <w:pPr>
        <w:pStyle w:val="Heading3"/>
      </w:pPr>
      <w:r>
        <w:rPr>
          <w:rStyle w:val="SectionNumber"/>
        </w:rPr>
        <w:t xml:space="preserve">3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4"/>
    <w:bookmarkEnd w:id="45"/>
    <w:bookmarkStart w:id="46" w:name="results-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p>
      <w:r>
        <w:br w:type="page"/>
      </w:r>
    </w:p>
    <w:bookmarkEnd w:id="46"/>
    <w:bookmarkEnd w:id="47"/>
    <w:bookmarkStart w:id="60" w:name="pull-tes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ll-Tests</w:t>
      </w:r>
    </w:p>
    <w:bookmarkStart w:id="50" w:name="problem-description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8" w:name="problem-statement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 Statement</w:t>
      </w:r>
    </w:p>
    <w:bookmarkEnd w:id="48"/>
    <w:bookmarkStart w:id="49" w:name="main-parameters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Main Parameters</w:t>
      </w:r>
    </w:p>
    <w:bookmarkEnd w:id="49"/>
    <w:bookmarkEnd w:id="50"/>
    <w:bookmarkStart w:id="51" w:name="modeling-procedure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ng Procedure</w:t>
      </w:r>
    </w:p>
    <w:bookmarkEnd w:id="51"/>
    <w:bookmarkStart w:id="52" w:name="zones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52"/>
    <w:bookmarkStart w:id="53" w:name="groups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Groups</w:t>
      </w:r>
    </w:p>
    <w:bookmarkEnd w:id="53"/>
    <w:bookmarkStart w:id="54" w:name="properties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4"/>
    <w:bookmarkStart w:id="55" w:name="b.c.-and-i.c.-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B.C. and I.C.</w:t>
      </w:r>
    </w:p>
    <w:bookmarkEnd w:id="55"/>
    <w:bookmarkStart w:id="56" w:name="initial-equilibrium-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6"/>
    <w:bookmarkStart w:id="57" w:name="alterations-2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7"/>
    <w:bookmarkStart w:id="58" w:name="results-2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Results</w:t>
      </w:r>
    </w:p>
    <w:bookmarkEnd w:id="58"/>
    <w:bookmarkStart w:id="59" w:name="some-other-notes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9"/>
    <w:bookmarkEnd w:id="60"/>
    <w:bookmarkStart w:id="70" w:name="grid-generation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4" w:name="primitive-shap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itive Shape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  <w:r>
        <w:t xml:space="preserve"> </w:t>
      </w: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4"/>
    <w:bookmarkStart w:id="65" w:name="several-primitive-shapes-connect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5"/>
    <w:bookmarkStart w:id="66" w:name="structural-element-operatio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6"/>
    <w:bookmarkStart w:id="69" w:name="X87dbf05b1b9745bfaa6a635a5c7c1f05fa94c92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Densifying grid by specifying max size length</w:t>
      </w:r>
    </w:p>
    <w:bookmarkStart w:id="67" w:name="X5f9ab071efccec6f5cf9bb48788dcb8dfd1ce99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7"/>
    <w:bookmarkStart w:id="68" w:name="X674d5ba2798f3be6a934832f8d3c4f44baec060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8"/>
    <w:bookmarkEnd w:id="69"/>
    <w:bookmarkEnd w:id="70"/>
    <w:bookmarkStart w:id="82" w:name="using-python-with-flac3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sing Python with FLAC3D</w:t>
      </w:r>
    </w:p>
    <w:bookmarkStart w:id="71" w:name="introduc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71"/>
    <w:bookmarkStart w:id="72" w:name="zones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72"/>
    <w:bookmarkStart w:id="73" w:name="properti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3"/>
    <w:bookmarkStart w:id="74" w:name="gridpoints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4"/>
    <w:bookmarkStart w:id="75" w:name="structural-element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5"/>
    <w:bookmarkStart w:id="76" w:name="extra-variable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6"/>
    <w:bookmarkStart w:id="77" w:name="groups-and-b.c.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7"/>
    <w:bookmarkStart w:id="78" w:name="parameteric-studie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8"/>
    <w:bookmarkStart w:id="80" w:name="setting-fish-variables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9" w:name="issuing-command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9"/>
    <w:bookmarkEnd w:id="80"/>
    <w:bookmarkStart w:id="81" w:name="string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81"/>
    <w:bookmarkEnd w:id="82"/>
    <w:bookmarkStart w:id="83" w:name="appendix-appendix"/>
    <w:p>
      <w:pPr>
        <w:pStyle w:val="Heading1"/>
      </w:pPr>
      <w:r>
        <w:t xml:space="preserve">(APPENDIX) Appendix</w:t>
      </w:r>
    </w:p>
    <w:bookmarkEnd w:id="83"/>
    <w:bookmarkStart w:id="95" w:name="appendix-1.-templat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pendix 1. Template</w:t>
      </w:r>
    </w:p>
    <w:bookmarkStart w:id="86" w:name="problem-description-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oblem Description</w:t>
      </w:r>
    </w:p>
    <w:bookmarkStart w:id="84" w:name="problem-statement-2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 Statement</w:t>
      </w:r>
    </w:p>
    <w:bookmarkEnd w:id="84"/>
    <w:bookmarkStart w:id="85" w:name="main-parameters-2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Main Parameters</w:t>
      </w:r>
    </w:p>
    <w:bookmarkEnd w:id="85"/>
    <w:bookmarkEnd w:id="86"/>
    <w:bookmarkStart w:id="87" w:name="modeling-procedure-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Modeling Procedure</w:t>
      </w:r>
    </w:p>
    <w:bookmarkEnd w:id="87"/>
    <w:bookmarkStart w:id="88" w:name="zones-3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Zones</w:t>
      </w:r>
    </w:p>
    <w:bookmarkEnd w:id="88"/>
    <w:bookmarkStart w:id="89" w:name="groups-3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Groups</w:t>
      </w:r>
    </w:p>
    <w:bookmarkEnd w:id="89"/>
    <w:bookmarkStart w:id="90" w:name="properties-4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Properties</w:t>
      </w:r>
    </w:p>
    <w:bookmarkEnd w:id="90"/>
    <w:bookmarkStart w:id="91" w:name="b.c.-and-i.c.-3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B.C. and I.C.</w:t>
      </w:r>
    </w:p>
    <w:bookmarkEnd w:id="91"/>
    <w:bookmarkStart w:id="92" w:name="initial-equilibrium-3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itial Equilibrium</w:t>
      </w:r>
    </w:p>
    <w:bookmarkEnd w:id="92"/>
    <w:bookmarkStart w:id="93" w:name="alterations-3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Alterations</w:t>
      </w:r>
    </w:p>
    <w:bookmarkEnd w:id="93"/>
    <w:bookmarkStart w:id="94" w:name="results-3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Results</w:t>
      </w:r>
    </w:p>
    <w:bookmarkEnd w:id="94"/>
    <w:bookmarkEnd w:id="95"/>
    <w:bookmarkStart w:id="104" w:name="literature-compilation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Literature Compilation</w:t>
      </w:r>
    </w:p>
    <w:bookmarkStart w:id="98" w:name="uplift-resistance-of-anchor-plate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Uplift Resistance of Anchor Plate</w:t>
      </w:r>
    </w:p>
    <w:bookmarkStart w:id="96" w:name="before-1968"/>
    <w:p>
      <w:pPr>
        <w:pStyle w:val="Heading4"/>
      </w:pPr>
      <w:r>
        <w:rPr>
          <w:rStyle w:val="SectionNumber"/>
        </w:rPr>
        <w:t xml:space="preserve">8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96"/>
    <w:bookmarkStart w:id="97" w:name="post-1968"/>
    <w:p>
      <w:pPr>
        <w:pStyle w:val="Heading4"/>
      </w:pPr>
      <w:r>
        <w:rPr>
          <w:rStyle w:val="SectionNumber"/>
        </w:rPr>
        <w:t xml:space="preserve">8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7"/>
    <w:bookmarkEnd w:id="98"/>
    <w:bookmarkStart w:id="99" w:name="numerical-analysis"/>
    <w:p>
      <w:pPr>
        <w:pStyle w:val="Heading3"/>
      </w:pPr>
      <w:r>
        <w:rPr>
          <w:rStyle w:val="SectionNumber"/>
        </w:rPr>
        <w:t xml:space="preserve">8.0.2</w:t>
      </w:r>
      <w:r>
        <w:tab/>
      </w:r>
      <w:r>
        <w:t xml:space="preserve">Numerical Analysis</w:t>
      </w:r>
    </w:p>
    <w:bookmarkEnd w:id="99"/>
    <w:bookmarkStart w:id="100" w:name="standards"/>
    <w:p>
      <w:pPr>
        <w:pStyle w:val="Heading3"/>
      </w:pPr>
      <w:r>
        <w:rPr>
          <w:rStyle w:val="SectionNumber"/>
        </w:rPr>
        <w:t xml:space="preserve">8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100"/>
    <w:bookmarkStart w:id="101" w:name="textbook"/>
    <w:p>
      <w:pPr>
        <w:pStyle w:val="Heading3"/>
      </w:pPr>
      <w:r>
        <w:rPr>
          <w:rStyle w:val="SectionNumber"/>
        </w:rPr>
        <w:t xml:space="preserve">8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101"/>
    <w:bookmarkStart w:id="102" w:name="ph.d-thesis"/>
    <w:p>
      <w:pPr>
        <w:pStyle w:val="Heading3"/>
      </w:pPr>
      <w:r>
        <w:rPr>
          <w:rStyle w:val="SectionNumber"/>
        </w:rPr>
        <w:t xml:space="preserve">8.0.5</w:t>
      </w:r>
      <w:r>
        <w:tab/>
      </w:r>
      <w:r>
        <w:t xml:space="preserve">Ph.D Thesis</w:t>
      </w:r>
    </w:p>
    <w:bookmarkEnd w:id="102"/>
    <w:bookmarkStart w:id="103" w:name="award-lecture"/>
    <w:p>
      <w:pPr>
        <w:pStyle w:val="Heading3"/>
      </w:pPr>
      <w:r>
        <w:rPr>
          <w:rStyle w:val="SectionNumber"/>
        </w:rPr>
        <w:t xml:space="preserve">8.0.6</w:t>
      </w:r>
      <w:r>
        <w:tab/>
      </w:r>
      <w:r>
        <w:t xml:space="preserve">Award Lecture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20" Target="media/rId2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5T04:58:31Z</dcterms:created>
  <dcterms:modified xsi:type="dcterms:W3CDTF">2021-09-15T04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